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nnamon tea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Matière solide inflammable. 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isoeugenol; 4-tert-butylcyclohexyl acetate; cinnamaldehyde; linalool; coumarin;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Tenir à l’écart de la chaleur, des surfaces chaudes, des étincelles, des flammes nues et de toute autre source d’inflammation. Ne pas fumer. Mise à la terre/liaison équipotentielle du récipient et du matériel de réception.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Matière solide 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nnamon te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nnamon te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isoeugenol ; 4-tert-butylcyclohexyl acetate ; cinnamaldehyde ; linalool ; 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nnamon te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innamon te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2480D52-2DD2-4A56-8850-0C08F6AD53C0}"/>
</file>

<file path=customXml/itemProps3.xml><?xml version="1.0" encoding="utf-8"?>
<ds:datastoreItem xmlns:ds="http://schemas.openxmlformats.org/officeDocument/2006/customXml" ds:itemID="{2CF03BE5-0305-4B29-A9C3-4AB5951CD0E1}"/>
</file>

<file path=customXml/itemProps4.xml><?xml version="1.0" encoding="utf-8"?>
<ds:datastoreItem xmlns:ds="http://schemas.openxmlformats.org/officeDocument/2006/customXml" ds:itemID="{96B67B37-7985-4E24-BB7F-3AAFA8D951E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